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rver.R</w:t>
      </w:r>
    </w:p>
    <w:p>
      <w:pPr>
        <w:pStyle w:val="Author"/>
      </w:pPr>
      <w:r>
        <w:t xml:space="preserve">ybw5116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May</w:t>
      </w:r>
      <w:r>
        <w:t xml:space="preserve"> </w:t>
      </w:r>
      <w:r>
        <w:t xml:space="preserve">29</w:t>
      </w:r>
      <w:r>
        <w:t xml:space="preserve"> </w:t>
      </w:r>
      <w:r>
        <w:t xml:space="preserve">14:10:36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reema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hinyB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hinyWidgets)</w:t>
      </w:r>
      <w:r>
        <w:br w:type="textWrapping"/>
      </w:r>
      <w:r>
        <w:br w:type="textWrapping"/>
      </w:r>
      <w:r>
        <w:rPr>
          <w:rStyle w:val="NormalTok"/>
        </w:rPr>
        <w:t xml:space="preserve">##Weight adjustment </w:t>
      </w:r>
      <w:r>
        <w:br w:type="textWrapping"/>
      </w:r>
      <w:r>
        <w:br w:type="textWrapping"/>
      </w:r>
      <w:r>
        <w:rPr>
          <w:rStyle w:val="KeywordTok"/>
        </w:rPr>
        <w:t xml:space="preserve">shinyServer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,session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o,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ndSweetAler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ession =</w:t>
      </w:r>
      <w:r>
        <w:rPr>
          <w:rStyle w:val="NormalTok"/>
        </w:rPr>
        <w:t xml:space="preserve"> session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tructions: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e the sliders to explore how the weighting adjustment affects the results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o1,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ndSweetAler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ession =</w:t>
      </w:r>
      <w:r>
        <w:rPr>
          <w:rStyle w:val="NormalTok"/>
        </w:rPr>
        <w:t xml:space="preserve"> session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tructions: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e the sliders to explore how the weighting adjustment affects the results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  ###UPDATE: adding the go button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,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pdateTabItems</w:t>
      </w:r>
      <w:r>
        <w:rPr>
          <w:rStyle w:val="NormalTok"/>
        </w:rPr>
        <w:t xml:space="preserve">(session,</w:t>
      </w:r>
      <w:r>
        <w:rPr>
          <w:rStyle w:val="StringTok"/>
        </w:rPr>
        <w:t xml:space="preserve">"tab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s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,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pdateTabItems</w:t>
      </w:r>
      <w:r>
        <w:rPr>
          <w:rStyle w:val="NormalTok"/>
        </w:rPr>
        <w:t xml:space="preserve">(session,</w:t>
      </w:r>
      <w:r>
        <w:rPr>
          <w:rStyle w:val="StringTok"/>
        </w:rPr>
        <w:t xml:space="preserve">"tab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vervie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###########################read in the dataset################################################</w:t>
      </w:r>
      <w:r>
        <w:br w:type="textWrapping"/>
      </w:r>
      <w:r>
        <w:rPr>
          <w:rStyle w:val="NormalTok"/>
        </w:rPr>
        <w:t xml:space="preserve">  original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Dataset.csv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data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originaldata)</w:t>
      </w:r>
      <w:r>
        <w:br w:type="textWrapping"/>
      </w:r>
      <w:r>
        <w:rPr>
          <w:rStyle w:val="NormalTok"/>
        </w:rPr>
        <w:t xml:space="preserve">  pop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.csv"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dataf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opulation)</w:t>
      </w:r>
      <w:r>
        <w:br w:type="textWrapping"/>
      </w:r>
      <w:r>
        <w:rPr>
          <w:rStyle w:val="NormalTok"/>
        </w:rPr>
        <w:t xml:space="preserve">  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.csv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dataf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ample)</w:t>
      </w:r>
      <w:r>
        <w:br w:type="textWrapping"/>
      </w:r>
      <w:r>
        <w:rPr>
          <w:rStyle w:val="NormalTok"/>
        </w:rPr>
        <w:t xml:space="preserve">  electionPopulatio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ctionPopulationRace.csv"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eleDatafE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lectionPopulationEW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Table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Rat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Ratio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input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ctiv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e,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male,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ite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panic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ian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the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##########################Easy level###########################################################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UPDATE###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 the static bar chart for Easy level (sample and pop)</w:t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rPop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bar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ar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l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bar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barTable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barTabl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ender Propor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BB4A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3CDE3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BB4A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3CDE3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##create the interactive treemap for easy level</w:t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put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data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alu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data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alu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eemap</w:t>
      </w:r>
      <w:r>
        <w:rPr>
          <w:rStyle w:val="NormalTok"/>
        </w:rPr>
        <w:t xml:space="preserve">(dataf, </w:t>
      </w:r>
      <w:r>
        <w:rPr>
          <w:rStyle w:val="DataTypeTok"/>
        </w:rPr>
        <w:t xml:space="preserve">inde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Vshow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tel1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Use Sample to Represent Popul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size.tit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size.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create the bar chart for Easy level</w:t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put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data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alu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data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alu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elle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], data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l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f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], data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datafr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Ellen Sho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len, </w:t>
      </w:r>
      <w:r>
        <w:rPr>
          <w:rStyle w:val="StringTok"/>
        </w:rPr>
        <w:t xml:space="preserve">"The Late Night Sho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e)</w:t>
      </w:r>
      <w:r>
        <w:br w:type="textWrapping"/>
      </w:r>
      <w:r>
        <w:rPr>
          <w:rStyle w:val="NormalTok"/>
        </w:rPr>
        <w:t xml:space="preserve">    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fram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atrix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BB4A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3CDE3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porting Rate of Both Show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BB4A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3CDE3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#############################Hard level##############################################################</w:t>
      </w:r>
      <w:r>
        <w:br w:type="textWrapping"/>
      </w:r>
      <w:r>
        <w:rPr>
          <w:rStyle w:val="NormalTok"/>
        </w:rPr>
        <w:t xml:space="preserve">  ##horizontal bar plot</w:t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Pop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put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leDatafE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eleDatafEW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eleDatafEW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eleDatafEW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eleDatafEW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leDatafEW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eleDatafEW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eleDatafEW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eleDatafEW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eleDatafEW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leDatafEW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eleDatafEW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eleDatafEW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eleDatafEW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eleDatafEW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        ,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286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zur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F0A30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ti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 of Two Candidat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alu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valu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valu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value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value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}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vertical bar plot</w:t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PopW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put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leDatafE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eleDatafEW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leDatafEW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eleDatafEW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leDatafEW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eleDatafEW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leDatafEW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eleDatafEW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leDatafEW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eleDatafEW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        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nt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m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lOrB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}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#########  </w:t>
      </w:r>
      <w:r>
        <w:br w:type="textWrapping"/>
      </w:r>
      <w:r>
        <w:rPr>
          <w:rStyle w:val="NormalTok"/>
        </w:rPr>
        <w:t xml:space="preserve">  ##Hints</w:t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n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Tex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){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are close to the right answer.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{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gratulations! You got the correct weight for male.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e the slider to reach the correct weight.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nt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Tex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ma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4</w:t>
      </w:r>
      <w:r>
        <w:rPr>
          <w:rStyle w:val="NormalTok"/>
        </w:rPr>
        <w:t xml:space="preserve">){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gratulations! You got the correct weight for female.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mal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mal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{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are close to the right answer.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e the slider to reach the correct weight.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gr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Tex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grats!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u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Tex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ding the correct weight is hard, especially when the population proportion is unknown.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  ##progress bar</w:t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gr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UI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mal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rogress progress-striped activ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rogress-bar progress-bar-inf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yle'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dth: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rogress-bar progress-bar-defa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yle'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dth: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mal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rogress progress-striped activ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rogress-bar progress-bar-inf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yle'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dth: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rogress-bar progress-bar-defa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yle'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dth: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gress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UI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put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valu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valu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value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value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rogress progress-striped activ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rogress-bar progress-bar-succ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yle'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dth:"</w:t>
      </w:r>
      <w:r>
        <w:rPr>
          <w:rStyle w:val="NormalTok"/>
        </w:rPr>
        <w:t xml:space="preserve">,value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rogress-bar progress-bar-w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yle'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dth:"</w:t>
      </w:r>
      <w:r>
        <w:rPr>
          <w:rStyle w:val="NormalTok"/>
        </w:rPr>
        <w:t xml:space="preserve">,value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rogress-bar progress-bar-dang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yle'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dth:"</w:t>
      </w:r>
      <w:r>
        <w:rPr>
          <w:rStyle w:val="NormalTok"/>
        </w:rPr>
        <w:t xml:space="preserve">,valu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rogress-bar progress-bar-inf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yle'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dth:"</w:t>
      </w:r>
      <w:r>
        <w:rPr>
          <w:rStyle w:val="NormalTok"/>
        </w:rPr>
        <w:t xml:space="preserve">,valu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rogress-bar progress-bar-defa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yle'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dth:"</w:t>
      </w:r>
      <w:r>
        <w:rPr>
          <w:rStyle w:val="NormalTok"/>
        </w:rPr>
        <w:t xml:space="preserve">,valu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rogress progress-striped activ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rogress-bar progress-bar-succ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yle'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dth:"</w:t>
      </w:r>
      <w:r>
        <w:rPr>
          <w:rStyle w:val="NormalTok"/>
        </w:rPr>
        <w:t xml:space="preserve">,value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rogress-bar progress-bar-w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yle'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dth:"</w:t>
      </w:r>
      <w:r>
        <w:rPr>
          <w:rStyle w:val="NormalTok"/>
        </w:rPr>
        <w:t xml:space="preserve">,value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rogress-bar progress-bar-dang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yle'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dth:"</w:t>
      </w:r>
      <w:r>
        <w:rPr>
          <w:rStyle w:val="NormalTok"/>
        </w:rPr>
        <w:t xml:space="preserve">,valu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rogress-bar progress-bar-inf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yle'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dth:"</w:t>
      </w:r>
      <w:r>
        <w:rPr>
          <w:rStyle w:val="NormalTok"/>
        </w:rPr>
        <w:t xml:space="preserve">,valu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rogress-bar progress-bar-defa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yle'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dth:"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valu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value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value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Feedbacks</w:t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r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UI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mal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h4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ice that the summation bar should never be larger or smaller than one because the weighted sample should have the same sample size as the real sample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h4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The summation is now larger than n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: 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rning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UI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put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valu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valu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value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value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h4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ice that the summation bar should never be larger or smaller than one because the weighted sample should have the same sample size as the real sample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h4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The summation is now larger than n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: 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grad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Tex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gratulations! This is the result of 2016 Exit Polls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8c32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er.R</dc:title>
  <dc:creator>ybw5116</dc:creator>
  <dcterms:created xsi:type="dcterms:W3CDTF">2019-05-29T14:10:37Z</dcterms:created>
  <dcterms:modified xsi:type="dcterms:W3CDTF">2019-05-29T14:10:37Z</dcterms:modified>
</cp:coreProperties>
</file>